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05978" w14:textId="5FDF058B" w:rsidR="00BC787E" w:rsidRDefault="00727CD8" w:rsidP="00727CD8">
      <w:pPr>
        <w:jc w:val="center"/>
        <w:rPr>
          <w:rFonts w:ascii="Dubai" w:hAnsi="Dubai" w:cs="Dubai"/>
          <w:b/>
          <w:bCs/>
          <w:sz w:val="44"/>
          <w:szCs w:val="44"/>
        </w:rPr>
      </w:pPr>
      <w:r w:rsidRPr="00727CD8">
        <w:rPr>
          <w:rFonts w:ascii="Dubai" w:hAnsi="Dubai" w:cs="Dubai"/>
          <w:b/>
          <w:bCs/>
          <w:sz w:val="44"/>
          <w:szCs w:val="44"/>
        </w:rPr>
        <w:t>LAB 5 ASSIGNMENT</w:t>
      </w:r>
      <w:r>
        <w:rPr>
          <w:rFonts w:ascii="Dubai" w:hAnsi="Dubai" w:cs="Dubai"/>
          <w:b/>
          <w:bCs/>
          <w:sz w:val="44"/>
          <w:szCs w:val="44"/>
        </w:rPr>
        <w:t xml:space="preserve"> QUESTIONS</w:t>
      </w:r>
    </w:p>
    <w:p w14:paraId="09E484E2" w14:textId="2F3C26C1" w:rsidR="00727CD8" w:rsidRPr="00B02276" w:rsidRDefault="00727CD8" w:rsidP="00727CD8">
      <w:pPr>
        <w:rPr>
          <w:rFonts w:cstheme="minorHAnsi"/>
          <w:b/>
          <w:bCs/>
          <w:sz w:val="28"/>
          <w:szCs w:val="28"/>
        </w:rPr>
      </w:pPr>
      <w:r w:rsidRPr="00B02276">
        <w:rPr>
          <w:rFonts w:cstheme="minorHAnsi"/>
          <w:b/>
          <w:bCs/>
          <w:sz w:val="28"/>
          <w:szCs w:val="28"/>
        </w:rPr>
        <w:t>Q1.</w:t>
      </w:r>
    </w:p>
    <w:p w14:paraId="38D657DB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>#include&lt;stdio.h&gt;</w:t>
      </w:r>
    </w:p>
    <w:p w14:paraId="11F52E33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int </w:t>
      </w:r>
      <w:proofErr w:type="gramStart"/>
      <w:r w:rsidRPr="00727CD8">
        <w:rPr>
          <w:rFonts w:cstheme="minorHAnsi"/>
        </w:rPr>
        <w:t>main(</w:t>
      </w:r>
      <w:proofErr w:type="gramEnd"/>
      <w:r w:rsidRPr="00727CD8">
        <w:rPr>
          <w:rFonts w:cstheme="minorHAnsi"/>
        </w:rPr>
        <w:t>)</w:t>
      </w:r>
    </w:p>
    <w:p w14:paraId="05FA1281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>{</w:t>
      </w:r>
    </w:p>
    <w:p w14:paraId="65A48646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 B for BURGER\n F for FRENCH FRIES\n P for PIZZA\n S for SANDWICHES\n");</w:t>
      </w:r>
    </w:p>
    <w:p w14:paraId="73C01A19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  <w:t>char menu;</w:t>
      </w:r>
    </w:p>
    <w:p w14:paraId="2BB615CA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  <w:t xml:space="preserve">int </w:t>
      </w:r>
      <w:proofErr w:type="spellStart"/>
      <w:proofErr w:type="gramStart"/>
      <w:r w:rsidRPr="00727CD8">
        <w:rPr>
          <w:rFonts w:cstheme="minorHAnsi"/>
        </w:rPr>
        <w:t>quant,tp</w:t>
      </w:r>
      <w:proofErr w:type="spellEnd"/>
      <w:proofErr w:type="gramEnd"/>
      <w:r w:rsidRPr="00727CD8">
        <w:rPr>
          <w:rFonts w:cstheme="minorHAnsi"/>
        </w:rPr>
        <w:t>;</w:t>
      </w:r>
    </w:p>
    <w:p w14:paraId="036E9EA8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Enter the order and quantity ");</w:t>
      </w:r>
    </w:p>
    <w:p w14:paraId="45C95651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scan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%</w:t>
      </w:r>
      <w:proofErr w:type="spellStart"/>
      <w:r w:rsidRPr="00727CD8">
        <w:rPr>
          <w:rFonts w:cstheme="minorHAnsi"/>
        </w:rPr>
        <w:t>c%d</w:t>
      </w:r>
      <w:proofErr w:type="spellEnd"/>
      <w:r w:rsidRPr="00727CD8">
        <w:rPr>
          <w:rFonts w:cstheme="minorHAnsi"/>
        </w:rPr>
        <w:t>", &amp;</w:t>
      </w:r>
      <w:proofErr w:type="spellStart"/>
      <w:r w:rsidRPr="00727CD8">
        <w:rPr>
          <w:rFonts w:cstheme="minorHAnsi"/>
        </w:rPr>
        <w:t>menu,&amp;quant</w:t>
      </w:r>
      <w:proofErr w:type="spellEnd"/>
      <w:r w:rsidRPr="00727CD8">
        <w:rPr>
          <w:rFonts w:cstheme="minorHAnsi"/>
        </w:rPr>
        <w:t>);</w:t>
      </w:r>
    </w:p>
    <w:p w14:paraId="58013F9C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</w:p>
    <w:p w14:paraId="42F229E0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  <w:t>switch(menu)</w:t>
      </w:r>
    </w:p>
    <w:p w14:paraId="5F3D46EC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  <w:t>{</w:t>
      </w:r>
    </w:p>
    <w:p w14:paraId="4CD6AFB0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case 'b':</w:t>
      </w:r>
    </w:p>
    <w:p w14:paraId="631ED89D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 xml:space="preserve">"The ordered item is </w:t>
      </w:r>
      <w:proofErr w:type="spellStart"/>
      <w:r w:rsidRPr="00727CD8">
        <w:rPr>
          <w:rFonts w:cstheme="minorHAnsi"/>
        </w:rPr>
        <w:t>buger</w:t>
      </w:r>
      <w:proofErr w:type="spellEnd"/>
      <w:r w:rsidRPr="00727CD8">
        <w:rPr>
          <w:rFonts w:cstheme="minorHAnsi"/>
        </w:rPr>
        <w:t>\n");</w:t>
      </w:r>
    </w:p>
    <w:p w14:paraId="3168EB88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=200*quant;</w:t>
      </w:r>
    </w:p>
    <w:p w14:paraId="21209AD9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 xml:space="preserve">"Total charge of order is %d\n", </w:t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);</w:t>
      </w:r>
    </w:p>
    <w:p w14:paraId="7AE13385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break;</w:t>
      </w:r>
    </w:p>
    <w:p w14:paraId="2C827A77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</w:p>
    <w:p w14:paraId="24A0F888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case 'f':</w:t>
      </w:r>
    </w:p>
    <w:p w14:paraId="4E6B2FF4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 xml:space="preserve">"The ordered item is </w:t>
      </w:r>
      <w:proofErr w:type="spellStart"/>
      <w:r w:rsidRPr="00727CD8">
        <w:rPr>
          <w:rFonts w:cstheme="minorHAnsi"/>
        </w:rPr>
        <w:t>french</w:t>
      </w:r>
      <w:proofErr w:type="spellEnd"/>
      <w:r w:rsidRPr="00727CD8">
        <w:rPr>
          <w:rFonts w:cstheme="minorHAnsi"/>
        </w:rPr>
        <w:t xml:space="preserve"> fries\n");</w:t>
      </w:r>
    </w:p>
    <w:p w14:paraId="011B867A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=50*quant;</w:t>
      </w:r>
    </w:p>
    <w:p w14:paraId="180299D7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 xml:space="preserve">"Total charge of order is %d\n", </w:t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);</w:t>
      </w:r>
    </w:p>
    <w:p w14:paraId="36D48454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break;</w:t>
      </w:r>
      <w:r w:rsidRPr="00727CD8">
        <w:rPr>
          <w:rFonts w:cstheme="minorHAnsi"/>
        </w:rPr>
        <w:tab/>
      </w:r>
    </w:p>
    <w:p w14:paraId="11E56AD7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</w:p>
    <w:p w14:paraId="29406D82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case 'p':</w:t>
      </w:r>
    </w:p>
    <w:p w14:paraId="27B5DEEF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The ordered item is pizza\n");</w:t>
      </w:r>
    </w:p>
    <w:p w14:paraId="07362DFA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lastRenderedPageBreak/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=500*quant;</w:t>
      </w:r>
    </w:p>
    <w:p w14:paraId="448E774F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 xml:space="preserve">"Total charge of order is %d\n", </w:t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);</w:t>
      </w:r>
    </w:p>
    <w:p w14:paraId="2883E0FA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break;</w:t>
      </w:r>
    </w:p>
    <w:p w14:paraId="665A910A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</w:p>
    <w:p w14:paraId="3B7B0BA4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case 's':</w:t>
      </w:r>
    </w:p>
    <w:p w14:paraId="7A7A78B4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The ordered item is sandwiches\n");</w:t>
      </w:r>
    </w:p>
    <w:p w14:paraId="47758155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=150*quant;</w:t>
      </w:r>
    </w:p>
    <w:p w14:paraId="01EF821C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 xml:space="preserve">"Total charge of order is %d", </w:t>
      </w:r>
      <w:proofErr w:type="spellStart"/>
      <w:r w:rsidRPr="00727CD8">
        <w:rPr>
          <w:rFonts w:cstheme="minorHAnsi"/>
        </w:rPr>
        <w:t>tp</w:t>
      </w:r>
      <w:proofErr w:type="spellEnd"/>
      <w:r w:rsidRPr="00727CD8">
        <w:rPr>
          <w:rFonts w:cstheme="minorHAnsi"/>
        </w:rPr>
        <w:t>);</w:t>
      </w:r>
    </w:p>
    <w:p w14:paraId="5C5F12AF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r w:rsidRPr="00727CD8">
        <w:rPr>
          <w:rFonts w:cstheme="minorHAnsi"/>
        </w:rPr>
        <w:tab/>
      </w:r>
      <w:r w:rsidRPr="00727CD8">
        <w:rPr>
          <w:rFonts w:cstheme="minorHAnsi"/>
        </w:rPr>
        <w:tab/>
        <w:t>break;</w:t>
      </w:r>
    </w:p>
    <w:p w14:paraId="465CAB5A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  <w:t>}</w:t>
      </w:r>
    </w:p>
    <w:p w14:paraId="6C267C20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</w:p>
    <w:p w14:paraId="6B3860F7" w14:textId="47CDBBFE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  <w:t>return 0</w:t>
      </w:r>
      <w:r w:rsidR="00B02276">
        <w:rPr>
          <w:rFonts w:cstheme="minorHAnsi"/>
        </w:rPr>
        <w:t>;</w:t>
      </w:r>
      <w:r w:rsidRPr="00727CD8">
        <w:rPr>
          <w:rFonts w:cstheme="minorHAnsi"/>
        </w:rPr>
        <w:tab/>
      </w:r>
    </w:p>
    <w:p w14:paraId="31A78438" w14:textId="567B3EF2" w:rsid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>}</w:t>
      </w:r>
    </w:p>
    <w:p w14:paraId="512AC0D3" w14:textId="76522544" w:rsidR="00727CD8" w:rsidRPr="00B02276" w:rsidRDefault="00727CD8" w:rsidP="00727CD8">
      <w:pPr>
        <w:rPr>
          <w:rFonts w:cstheme="minorHAnsi"/>
          <w:b/>
          <w:bCs/>
          <w:sz w:val="28"/>
          <w:szCs w:val="28"/>
        </w:rPr>
      </w:pPr>
      <w:r w:rsidRPr="00B02276">
        <w:rPr>
          <w:rFonts w:cstheme="minorHAnsi"/>
          <w:b/>
          <w:bCs/>
          <w:sz w:val="28"/>
          <w:szCs w:val="28"/>
        </w:rPr>
        <w:t>Q2.</w:t>
      </w:r>
    </w:p>
    <w:p w14:paraId="68D8AB01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>#include&lt;stdio.h&gt;&gt;</w:t>
      </w:r>
    </w:p>
    <w:p w14:paraId="5B252665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int </w:t>
      </w:r>
      <w:proofErr w:type="gramStart"/>
      <w:r w:rsidRPr="00727CD8">
        <w:rPr>
          <w:rFonts w:cstheme="minorHAnsi"/>
        </w:rPr>
        <w:t>main(</w:t>
      </w:r>
      <w:proofErr w:type="gramEnd"/>
      <w:r w:rsidRPr="00727CD8">
        <w:rPr>
          <w:rFonts w:cstheme="minorHAnsi"/>
        </w:rPr>
        <w:t>)</w:t>
      </w:r>
    </w:p>
    <w:p w14:paraId="3B3ED326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>{</w:t>
      </w:r>
    </w:p>
    <w:p w14:paraId="02C18B16" w14:textId="3ED5D642" w:rsidR="00727CD8" w:rsidRPr="00727CD8" w:rsidRDefault="00B02276" w:rsidP="00727CD8">
      <w:pPr>
        <w:rPr>
          <w:rFonts w:cstheme="minorHAnsi"/>
        </w:rPr>
      </w:pPr>
      <w:r>
        <w:rPr>
          <w:rFonts w:cstheme="minorHAnsi"/>
        </w:rPr>
        <w:t xml:space="preserve">    </w:t>
      </w:r>
      <w:r w:rsidR="00727CD8" w:rsidRPr="00727CD8">
        <w:rPr>
          <w:rFonts w:cstheme="minorHAnsi"/>
        </w:rPr>
        <w:t xml:space="preserve">float </w:t>
      </w:r>
      <w:proofErr w:type="spellStart"/>
      <w:proofErr w:type="gramStart"/>
      <w:r w:rsidR="00727CD8" w:rsidRPr="00727CD8">
        <w:rPr>
          <w:rFonts w:cstheme="minorHAnsi"/>
        </w:rPr>
        <w:t>x,y</w:t>
      </w:r>
      <w:proofErr w:type="gramEnd"/>
      <w:r w:rsidR="00727CD8" w:rsidRPr="00727CD8">
        <w:rPr>
          <w:rFonts w:cstheme="minorHAnsi"/>
        </w:rPr>
        <w:t>,output</w:t>
      </w:r>
      <w:proofErr w:type="spellEnd"/>
      <w:r w:rsidR="00727CD8" w:rsidRPr="00727CD8">
        <w:rPr>
          <w:rFonts w:cstheme="minorHAnsi"/>
        </w:rPr>
        <w:t>;</w:t>
      </w:r>
    </w:p>
    <w:p w14:paraId="56017793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char op;</w:t>
      </w:r>
    </w:p>
    <w:p w14:paraId="11551F2B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</w:t>
      </w:r>
    </w:p>
    <w:p w14:paraId="09997A28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</w:t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Enter one of the character (+,-,*,/)  ");</w:t>
      </w:r>
    </w:p>
    <w:p w14:paraId="5FF01996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</w:t>
      </w:r>
      <w:proofErr w:type="spellStart"/>
      <w:proofErr w:type="gramStart"/>
      <w:r w:rsidRPr="00727CD8">
        <w:rPr>
          <w:rFonts w:cstheme="minorHAnsi"/>
        </w:rPr>
        <w:t>scan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%c", &amp;op);</w:t>
      </w:r>
    </w:p>
    <w:p w14:paraId="19126D28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</w:t>
      </w:r>
    </w:p>
    <w:p w14:paraId="72F24CF4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ab/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Enter any two numbers  ");</w:t>
      </w:r>
    </w:p>
    <w:p w14:paraId="547F1A09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</w:t>
      </w:r>
      <w:proofErr w:type="spellStart"/>
      <w:proofErr w:type="gramStart"/>
      <w:r w:rsidRPr="00727CD8">
        <w:rPr>
          <w:rFonts w:cstheme="minorHAnsi"/>
        </w:rPr>
        <w:t>scan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%f  %f", &amp;</w:t>
      </w:r>
      <w:proofErr w:type="spellStart"/>
      <w:r w:rsidRPr="00727CD8">
        <w:rPr>
          <w:rFonts w:cstheme="minorHAnsi"/>
        </w:rPr>
        <w:t>x,&amp;y</w:t>
      </w:r>
      <w:proofErr w:type="spellEnd"/>
      <w:r w:rsidRPr="00727CD8">
        <w:rPr>
          <w:rFonts w:cstheme="minorHAnsi"/>
        </w:rPr>
        <w:t>);</w:t>
      </w:r>
    </w:p>
    <w:p w14:paraId="2B16AC9A" w14:textId="77777777" w:rsidR="00727CD8" w:rsidRPr="00727CD8" w:rsidRDefault="00727CD8" w:rsidP="00727CD8">
      <w:pPr>
        <w:rPr>
          <w:rFonts w:cstheme="minorHAnsi"/>
        </w:rPr>
      </w:pPr>
    </w:p>
    <w:p w14:paraId="1FE867EA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</w:t>
      </w:r>
    </w:p>
    <w:p w14:paraId="31E738ED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switch(op)</w:t>
      </w:r>
    </w:p>
    <w:p w14:paraId="0E7FA96D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{</w:t>
      </w:r>
    </w:p>
    <w:p w14:paraId="52937F75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lastRenderedPageBreak/>
        <w:t xml:space="preserve">        case '+':</w:t>
      </w:r>
    </w:p>
    <w:p w14:paraId="7F8D8291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output=</w:t>
      </w:r>
      <w:proofErr w:type="spellStart"/>
      <w:r w:rsidRPr="00727CD8">
        <w:rPr>
          <w:rFonts w:cstheme="minorHAnsi"/>
        </w:rPr>
        <w:t>x+y</w:t>
      </w:r>
      <w:proofErr w:type="spellEnd"/>
      <w:r w:rsidRPr="00727CD8">
        <w:rPr>
          <w:rFonts w:cstheme="minorHAnsi"/>
        </w:rPr>
        <w:t>;</w:t>
      </w:r>
    </w:p>
    <w:p w14:paraId="72D6F76C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</w:t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OUTPUT is %f", output);</w:t>
      </w:r>
    </w:p>
    <w:p w14:paraId="3BDEE917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break;</w:t>
      </w:r>
    </w:p>
    <w:p w14:paraId="71A0DEC2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case '-':</w:t>
      </w:r>
    </w:p>
    <w:p w14:paraId="438EBCA6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output=x-y;</w:t>
      </w:r>
    </w:p>
    <w:p w14:paraId="55E81607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 </w:t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OUTPUT is %f", output);</w:t>
      </w:r>
    </w:p>
    <w:p w14:paraId="43A1EFB2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break;</w:t>
      </w:r>
    </w:p>
    <w:p w14:paraId="367561BF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case '*':</w:t>
      </w:r>
    </w:p>
    <w:p w14:paraId="5033AD4F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output=x*y;</w:t>
      </w:r>
    </w:p>
    <w:p w14:paraId="698C9021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 </w:t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OUTPUT is %f", output);</w:t>
      </w:r>
    </w:p>
    <w:p w14:paraId="5082396C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break;</w:t>
      </w:r>
    </w:p>
    <w:p w14:paraId="2EE1D29B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case '/':</w:t>
      </w:r>
    </w:p>
    <w:p w14:paraId="28594D24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output=x/y;</w:t>
      </w:r>
    </w:p>
    <w:p w14:paraId="04F126D6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 </w:t>
      </w:r>
      <w:proofErr w:type="spellStart"/>
      <w:proofErr w:type="gramStart"/>
      <w:r w:rsidRPr="00727CD8">
        <w:rPr>
          <w:rFonts w:cstheme="minorHAnsi"/>
        </w:rPr>
        <w:t>printf</w:t>
      </w:r>
      <w:proofErr w:type="spellEnd"/>
      <w:r w:rsidRPr="00727CD8">
        <w:rPr>
          <w:rFonts w:cstheme="minorHAnsi"/>
        </w:rPr>
        <w:t>(</w:t>
      </w:r>
      <w:proofErr w:type="gramEnd"/>
      <w:r w:rsidRPr="00727CD8">
        <w:rPr>
          <w:rFonts w:cstheme="minorHAnsi"/>
        </w:rPr>
        <w:t>"OUTPUT is %f", output);</w:t>
      </w:r>
    </w:p>
    <w:p w14:paraId="326BA188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        break;              </w:t>
      </w:r>
    </w:p>
    <w:p w14:paraId="4A62B26C" w14:textId="4463A04D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}</w:t>
      </w:r>
    </w:p>
    <w:p w14:paraId="4763B6E5" w14:textId="77777777" w:rsidR="00727CD8" w:rsidRP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 xml:space="preserve">    return 0; </w:t>
      </w:r>
    </w:p>
    <w:p w14:paraId="486C8A87" w14:textId="4656A6DE" w:rsidR="00727CD8" w:rsidRDefault="00727CD8" w:rsidP="00727CD8">
      <w:pPr>
        <w:rPr>
          <w:rFonts w:cstheme="minorHAnsi"/>
        </w:rPr>
      </w:pPr>
      <w:r w:rsidRPr="00727CD8">
        <w:rPr>
          <w:rFonts w:cstheme="minorHAnsi"/>
        </w:rPr>
        <w:t>}</w:t>
      </w:r>
    </w:p>
    <w:p w14:paraId="054C7E40" w14:textId="3396150F" w:rsidR="00B02276" w:rsidRPr="00B02276" w:rsidRDefault="00B02276" w:rsidP="00727CD8">
      <w:pPr>
        <w:rPr>
          <w:rFonts w:cstheme="minorHAnsi"/>
          <w:b/>
          <w:bCs/>
          <w:sz w:val="28"/>
          <w:szCs w:val="28"/>
        </w:rPr>
      </w:pPr>
      <w:r w:rsidRPr="00B02276">
        <w:rPr>
          <w:rFonts w:cstheme="minorHAnsi"/>
          <w:b/>
          <w:bCs/>
          <w:sz w:val="28"/>
          <w:szCs w:val="28"/>
        </w:rPr>
        <w:t>Q3.</w:t>
      </w:r>
    </w:p>
    <w:p w14:paraId="19A3EAC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# include&lt;</w:t>
      </w:r>
      <w:proofErr w:type="spellStart"/>
      <w:r w:rsidRPr="00B02276">
        <w:rPr>
          <w:rFonts w:cstheme="minorHAnsi"/>
        </w:rPr>
        <w:t>stdio.h</w:t>
      </w:r>
      <w:proofErr w:type="spellEnd"/>
      <w:r w:rsidRPr="00B02276">
        <w:rPr>
          <w:rFonts w:cstheme="minorHAnsi"/>
        </w:rPr>
        <w:t>&gt;</w:t>
      </w:r>
    </w:p>
    <w:p w14:paraId="4072E594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int </w:t>
      </w:r>
      <w:proofErr w:type="gramStart"/>
      <w:r w:rsidRPr="00B02276">
        <w:rPr>
          <w:rFonts w:cstheme="minorHAnsi"/>
        </w:rPr>
        <w:t>main(</w:t>
      </w:r>
      <w:proofErr w:type="gramEnd"/>
      <w:r w:rsidRPr="00B02276">
        <w:rPr>
          <w:rFonts w:cstheme="minorHAnsi"/>
        </w:rPr>
        <w:t>)</w:t>
      </w:r>
    </w:p>
    <w:p w14:paraId="12DE4053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735676A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int school;</w:t>
      </w:r>
    </w:p>
    <w:p w14:paraId="5713084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char dep;</w:t>
      </w:r>
    </w:p>
    <w:p w14:paraId="1032B384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1 for School of computer science\n a for DEPARTMENT OF INFORMATICS\n b for DEPARTMENT OF MACHINE LEARNING\n");</w:t>
      </w:r>
    </w:p>
    <w:p w14:paraId="041D8940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2 for School of business\n a for DEPARTMENT OF COMMERCE\n b for DEPARTMENT OF COMMERCE\n");</w:t>
      </w:r>
    </w:p>
    <w:p w14:paraId="7C271BDC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lastRenderedPageBreak/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3 for School of engineering\n a for DEPARTMENT OF MECHANICAL ENG\n b for DEPARTMENT OF MECHATRONICS ENG\n");</w:t>
      </w:r>
    </w:p>
    <w:p w14:paraId="0364CF4C" w14:textId="77777777" w:rsidR="00B02276" w:rsidRPr="00B02276" w:rsidRDefault="00B02276" w:rsidP="00B02276">
      <w:pPr>
        <w:rPr>
          <w:rFonts w:cstheme="minorHAnsi"/>
        </w:rPr>
      </w:pPr>
    </w:p>
    <w:p w14:paraId="4D713A33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Enter the School  ");</w:t>
      </w:r>
    </w:p>
    <w:p w14:paraId="0BD29B16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 xml:space="preserve">"%d", &amp;school); </w:t>
      </w:r>
      <w:proofErr w:type="spellStart"/>
      <w:r w:rsidRPr="00B02276">
        <w:rPr>
          <w:rFonts w:cstheme="minorHAnsi"/>
        </w:rPr>
        <w:t>getchar</w:t>
      </w:r>
      <w:proofErr w:type="spellEnd"/>
      <w:r w:rsidRPr="00B02276">
        <w:rPr>
          <w:rFonts w:cstheme="minorHAnsi"/>
        </w:rPr>
        <w:t>();</w:t>
      </w:r>
    </w:p>
    <w:p w14:paraId="29944554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</w:t>
      </w:r>
    </w:p>
    <w:p w14:paraId="3834730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</w:t>
      </w:r>
    </w:p>
    <w:p w14:paraId="4F2E4A6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switch(school)</w:t>
      </w:r>
    </w:p>
    <w:p w14:paraId="3DEA4B35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605403A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case 1:</w:t>
      </w:r>
    </w:p>
    <w:p w14:paraId="121CD784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SCHOOL OF COMPUTER SCIENCE\n");</w:t>
      </w:r>
    </w:p>
    <w:p w14:paraId="77849F1E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Enter the department  ");</w:t>
      </w:r>
    </w:p>
    <w:p w14:paraId="35D93CA2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    </w:t>
      </w: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%c", &amp;dep);</w:t>
      </w:r>
    </w:p>
    <w:p w14:paraId="69F7DAB5" w14:textId="77777777" w:rsidR="00B02276" w:rsidRPr="00B02276" w:rsidRDefault="00B02276" w:rsidP="00B02276">
      <w:pPr>
        <w:rPr>
          <w:rFonts w:cstheme="minorHAnsi"/>
        </w:rPr>
      </w:pPr>
    </w:p>
    <w:p w14:paraId="648E3302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switch(dep)</w:t>
      </w:r>
    </w:p>
    <w:p w14:paraId="3E47CB1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6346F264" w14:textId="77777777" w:rsidR="00B02276" w:rsidRPr="00B02276" w:rsidRDefault="00B02276" w:rsidP="00B02276">
      <w:pPr>
        <w:rPr>
          <w:rFonts w:cstheme="minorHAnsi"/>
        </w:rPr>
      </w:pPr>
    </w:p>
    <w:p w14:paraId="33CDD9A5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case 'a':</w:t>
      </w:r>
    </w:p>
    <w:p w14:paraId="7B235752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</w:t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DEPARTMENT OF INFORMATICS\n");</w:t>
      </w:r>
    </w:p>
    <w:p w14:paraId="15D9D077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break;</w:t>
      </w:r>
    </w:p>
    <w:p w14:paraId="601F1974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</w:t>
      </w:r>
    </w:p>
    <w:p w14:paraId="24206822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case 'b':</w:t>
      </w:r>
    </w:p>
    <w:p w14:paraId="0A47B6E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  </w:t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DEPARTMENT OF MACHINE LEARNING\n");</w:t>
      </w:r>
    </w:p>
    <w:p w14:paraId="7C40412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break;</w:t>
      </w:r>
    </w:p>
    <w:p w14:paraId="4810B72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}</w:t>
      </w:r>
    </w:p>
    <w:p w14:paraId="444F5DB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break;</w:t>
      </w:r>
    </w:p>
    <w:p w14:paraId="33CAE35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case 2:</w:t>
      </w:r>
    </w:p>
    <w:p w14:paraId="09803A61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SCHOOL OF BUSINESS\n");</w:t>
      </w:r>
    </w:p>
    <w:p w14:paraId="174C5071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Enter the department  ");</w:t>
      </w:r>
    </w:p>
    <w:p w14:paraId="65B6B12D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lastRenderedPageBreak/>
        <w:t xml:space="preserve">            </w:t>
      </w: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%c", &amp;dep);</w:t>
      </w:r>
    </w:p>
    <w:p w14:paraId="2CB7F90B" w14:textId="77777777" w:rsidR="00B02276" w:rsidRPr="00B02276" w:rsidRDefault="00B02276" w:rsidP="00B02276">
      <w:pPr>
        <w:rPr>
          <w:rFonts w:cstheme="minorHAnsi"/>
        </w:rPr>
      </w:pPr>
    </w:p>
    <w:p w14:paraId="28D9F1D7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switch(dep)</w:t>
      </w:r>
    </w:p>
    <w:p w14:paraId="4C1F8C9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71613B45" w14:textId="77777777" w:rsidR="00B02276" w:rsidRPr="00B02276" w:rsidRDefault="00B02276" w:rsidP="00B02276">
      <w:pPr>
        <w:rPr>
          <w:rFonts w:cstheme="minorHAnsi"/>
        </w:rPr>
      </w:pPr>
    </w:p>
    <w:p w14:paraId="3A2BABA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case 'a':</w:t>
      </w:r>
    </w:p>
    <w:p w14:paraId="3865A4A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</w:t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DEPARTMENT OF COMMERCE\n");</w:t>
      </w:r>
    </w:p>
    <w:p w14:paraId="2E6A52D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break;</w:t>
      </w:r>
    </w:p>
    <w:p w14:paraId="3FF9CAF7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</w:t>
      </w:r>
    </w:p>
    <w:p w14:paraId="6CEC480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case 'b':</w:t>
      </w:r>
    </w:p>
    <w:p w14:paraId="3F94671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  </w:t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DEPARTMENT OF COMMERCE\n");</w:t>
      </w:r>
    </w:p>
    <w:p w14:paraId="3B43FE3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break;</w:t>
      </w:r>
    </w:p>
    <w:p w14:paraId="3A7CD03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}</w:t>
      </w:r>
    </w:p>
    <w:p w14:paraId="614D6D7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break;</w:t>
      </w:r>
    </w:p>
    <w:p w14:paraId="726DDFC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case 3:</w:t>
      </w:r>
    </w:p>
    <w:p w14:paraId="7C2F8653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SCHOOL OF ENGINEERING\n");</w:t>
      </w:r>
    </w:p>
    <w:p w14:paraId="464109AD" w14:textId="77777777" w:rsidR="00B02276" w:rsidRPr="00B02276" w:rsidRDefault="00B02276" w:rsidP="00B02276">
      <w:pPr>
        <w:rPr>
          <w:rFonts w:cstheme="minorHAnsi"/>
        </w:rPr>
      </w:pP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Enter the department  ");</w:t>
      </w:r>
    </w:p>
    <w:p w14:paraId="481CFE80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        </w:t>
      </w: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%c", &amp;dep);</w:t>
      </w:r>
    </w:p>
    <w:p w14:paraId="1B5C4760" w14:textId="77777777" w:rsidR="00B02276" w:rsidRPr="00B02276" w:rsidRDefault="00B02276" w:rsidP="00B02276">
      <w:pPr>
        <w:rPr>
          <w:rFonts w:cstheme="minorHAnsi"/>
        </w:rPr>
      </w:pPr>
    </w:p>
    <w:p w14:paraId="3E2ADD4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switch(dep)</w:t>
      </w:r>
    </w:p>
    <w:p w14:paraId="0D78D25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6F2A9871" w14:textId="77777777" w:rsidR="00B02276" w:rsidRPr="00B02276" w:rsidRDefault="00B02276" w:rsidP="00B02276">
      <w:pPr>
        <w:rPr>
          <w:rFonts w:cstheme="minorHAnsi"/>
        </w:rPr>
      </w:pPr>
    </w:p>
    <w:p w14:paraId="5027076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case 'a':</w:t>
      </w:r>
    </w:p>
    <w:p w14:paraId="04541167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</w:t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DEPARTMENT OF MECHANICAL ENG\n");</w:t>
      </w:r>
    </w:p>
    <w:p w14:paraId="282C501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break;</w:t>
      </w:r>
    </w:p>
    <w:p w14:paraId="470A757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</w:t>
      </w:r>
    </w:p>
    <w:p w14:paraId="7749965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case 'b':</w:t>
      </w:r>
    </w:p>
    <w:p w14:paraId="5D19A3A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  </w:t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DEPARTMENT OF MECHATRONICS ENG");</w:t>
      </w:r>
    </w:p>
    <w:p w14:paraId="3BA931D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break;</w:t>
      </w:r>
    </w:p>
    <w:p w14:paraId="768E8FF6" w14:textId="182A4275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lastRenderedPageBreak/>
        <w:t xml:space="preserve">   } </w:t>
      </w:r>
    </w:p>
    <w:p w14:paraId="5635BD2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}</w:t>
      </w:r>
    </w:p>
    <w:p w14:paraId="26C1F7D4" w14:textId="4EF4C08B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 return 0;</w:t>
      </w:r>
    </w:p>
    <w:p w14:paraId="1FB2BD70" w14:textId="1D337EA4" w:rsid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   }</w:t>
      </w:r>
    </w:p>
    <w:p w14:paraId="41DE442B" w14:textId="7A1A1CC7" w:rsidR="00B02276" w:rsidRPr="00B02276" w:rsidRDefault="00B02276" w:rsidP="00B02276">
      <w:pPr>
        <w:rPr>
          <w:rFonts w:cstheme="minorHAnsi"/>
          <w:b/>
          <w:bCs/>
          <w:sz w:val="28"/>
          <w:szCs w:val="28"/>
        </w:rPr>
      </w:pPr>
      <w:r w:rsidRPr="00B02276">
        <w:rPr>
          <w:rFonts w:cstheme="minorHAnsi"/>
          <w:b/>
          <w:bCs/>
          <w:sz w:val="28"/>
          <w:szCs w:val="28"/>
        </w:rPr>
        <w:t>Q4.</w:t>
      </w:r>
    </w:p>
    <w:p w14:paraId="0C1E2BA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#include&lt;stdio.h&gt;</w:t>
      </w:r>
    </w:p>
    <w:p w14:paraId="7C7E0361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int </w:t>
      </w:r>
      <w:proofErr w:type="gramStart"/>
      <w:r w:rsidRPr="00B02276">
        <w:rPr>
          <w:rFonts w:cstheme="minorHAnsi"/>
        </w:rPr>
        <w:t>main(</w:t>
      </w:r>
      <w:proofErr w:type="gramEnd"/>
      <w:r w:rsidRPr="00B02276">
        <w:rPr>
          <w:rFonts w:cstheme="minorHAnsi"/>
        </w:rPr>
        <w:t>)</w:t>
      </w:r>
    </w:p>
    <w:p w14:paraId="09548C4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0B96A3A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int num=250;</w:t>
      </w:r>
    </w:p>
    <w:p w14:paraId="2D116DC0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int sum=0;</w:t>
      </w:r>
    </w:p>
    <w:p w14:paraId="10AC330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392F141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proofErr w:type="gramStart"/>
      <w:r w:rsidRPr="00B02276">
        <w:rPr>
          <w:rFonts w:cstheme="minorHAnsi"/>
        </w:rPr>
        <w:t>while(</w:t>
      </w:r>
      <w:proofErr w:type="gramEnd"/>
      <w:r w:rsidRPr="00B02276">
        <w:rPr>
          <w:rFonts w:cstheme="minorHAnsi"/>
        </w:rPr>
        <w:t>num &gt; 200 &amp;&amp; num &lt; 400)</w:t>
      </w:r>
    </w:p>
    <w:p w14:paraId="5E22DA8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{</w:t>
      </w:r>
    </w:p>
    <w:p w14:paraId="7A261F8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 ENTER A NUM:   ");</w:t>
      </w:r>
    </w:p>
    <w:p w14:paraId="239501A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%d", &amp;num);</w:t>
      </w:r>
    </w:p>
    <w:p w14:paraId="266DE5C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</w:p>
    <w:p w14:paraId="6115936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  <w:t>sum=</w:t>
      </w:r>
      <w:proofErr w:type="spellStart"/>
      <w:r w:rsidRPr="00B02276">
        <w:rPr>
          <w:rFonts w:cstheme="minorHAnsi"/>
        </w:rPr>
        <w:t>sum+num</w:t>
      </w:r>
      <w:proofErr w:type="spellEnd"/>
      <w:r w:rsidRPr="00B02276">
        <w:rPr>
          <w:rFonts w:cstheme="minorHAnsi"/>
        </w:rPr>
        <w:t>;</w:t>
      </w:r>
    </w:p>
    <w:p w14:paraId="13C5D860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 SUM IS: %d\n", sum);</w:t>
      </w:r>
    </w:p>
    <w:p w14:paraId="280AA68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}</w:t>
      </w:r>
    </w:p>
    <w:p w14:paraId="3BA45A9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2B345E3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130F84D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return 0;</w:t>
      </w:r>
    </w:p>
    <w:p w14:paraId="56CEF5F4" w14:textId="23DE411B" w:rsid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}</w:t>
      </w:r>
    </w:p>
    <w:p w14:paraId="207480ED" w14:textId="1F5068BD" w:rsidR="00B02276" w:rsidRDefault="00B02276" w:rsidP="00B02276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Q5.</w:t>
      </w:r>
    </w:p>
    <w:p w14:paraId="5EBA750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#include &lt;</w:t>
      </w:r>
      <w:proofErr w:type="spellStart"/>
      <w:r w:rsidRPr="00B02276">
        <w:rPr>
          <w:rFonts w:cstheme="minorHAnsi"/>
        </w:rPr>
        <w:t>stdio.h</w:t>
      </w:r>
      <w:proofErr w:type="spellEnd"/>
      <w:r w:rsidRPr="00B02276">
        <w:rPr>
          <w:rFonts w:cstheme="minorHAnsi"/>
        </w:rPr>
        <w:t>&gt;</w:t>
      </w:r>
    </w:p>
    <w:p w14:paraId="3228A31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int </w:t>
      </w:r>
      <w:proofErr w:type="gramStart"/>
      <w:r w:rsidRPr="00B02276">
        <w:rPr>
          <w:rFonts w:cstheme="minorHAnsi"/>
        </w:rPr>
        <w:t>main(</w:t>
      </w:r>
      <w:proofErr w:type="gramEnd"/>
      <w:r w:rsidRPr="00B02276">
        <w:rPr>
          <w:rFonts w:cstheme="minorHAnsi"/>
        </w:rPr>
        <w:t>)</w:t>
      </w:r>
    </w:p>
    <w:p w14:paraId="5C05E533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6936BDAD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int counter;</w:t>
      </w:r>
    </w:p>
    <w:p w14:paraId="7417821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char alpha;</w:t>
      </w:r>
    </w:p>
    <w:p w14:paraId="44E7A4C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lastRenderedPageBreak/>
        <w:tab/>
      </w:r>
    </w:p>
    <w:p w14:paraId="05A9EF2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Enter the character:  ");</w:t>
      </w:r>
    </w:p>
    <w:p w14:paraId="6348FBE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 %</w:t>
      </w:r>
      <w:proofErr w:type="spellStart"/>
      <w:r w:rsidRPr="00B02276">
        <w:rPr>
          <w:rFonts w:cstheme="minorHAnsi"/>
        </w:rPr>
        <w:t>c",&amp;alpha</w:t>
      </w:r>
      <w:proofErr w:type="spellEnd"/>
      <w:r w:rsidRPr="00B02276">
        <w:rPr>
          <w:rFonts w:cstheme="minorHAnsi"/>
        </w:rPr>
        <w:t>);</w:t>
      </w:r>
    </w:p>
    <w:p w14:paraId="01F5422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38F7E5ED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 xml:space="preserve"> </w:t>
      </w:r>
    </w:p>
    <w:p w14:paraId="193C966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while((alpha&gt;='a</w:t>
      </w:r>
      <w:proofErr w:type="gramStart"/>
      <w:r w:rsidRPr="00B02276">
        <w:rPr>
          <w:rFonts w:cstheme="minorHAnsi"/>
        </w:rPr>
        <w:t>')&amp;</w:t>
      </w:r>
      <w:proofErr w:type="gramEnd"/>
      <w:r w:rsidRPr="00B02276">
        <w:rPr>
          <w:rFonts w:cstheme="minorHAnsi"/>
        </w:rPr>
        <w:t xml:space="preserve">&amp;(alpha&lt;'z')) </w:t>
      </w:r>
    </w:p>
    <w:p w14:paraId="4463E8E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 xml:space="preserve">{  </w:t>
      </w:r>
    </w:p>
    <w:p w14:paraId="47EBCCAD" w14:textId="77777777" w:rsidR="00B02276" w:rsidRPr="00B02276" w:rsidRDefault="00B02276" w:rsidP="00B02276">
      <w:pPr>
        <w:rPr>
          <w:rFonts w:cstheme="minorHAnsi"/>
        </w:rPr>
      </w:pPr>
    </w:p>
    <w:p w14:paraId="3C17D700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 xml:space="preserve">    </w:t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Enter the next character\n");</w:t>
      </w:r>
    </w:p>
    <w:p w14:paraId="799FDFC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 xml:space="preserve">    </w:t>
      </w: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 %</w:t>
      </w:r>
      <w:proofErr w:type="spellStart"/>
      <w:r w:rsidRPr="00B02276">
        <w:rPr>
          <w:rFonts w:cstheme="minorHAnsi"/>
        </w:rPr>
        <w:t>c",&amp;alpha</w:t>
      </w:r>
      <w:proofErr w:type="spellEnd"/>
      <w:r w:rsidRPr="00B02276">
        <w:rPr>
          <w:rFonts w:cstheme="minorHAnsi"/>
        </w:rPr>
        <w:t>);</w:t>
      </w:r>
    </w:p>
    <w:p w14:paraId="0558F21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404D497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counter++;</w:t>
      </w:r>
    </w:p>
    <w:p w14:paraId="7008D2B1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1D87B66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}</w:t>
      </w:r>
    </w:p>
    <w:p w14:paraId="7A6E639D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77F06D13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NO of characters entered is %d\</w:t>
      </w:r>
      <w:proofErr w:type="spellStart"/>
      <w:r w:rsidRPr="00B02276">
        <w:rPr>
          <w:rFonts w:cstheme="minorHAnsi"/>
        </w:rPr>
        <w:t>n",counter</w:t>
      </w:r>
      <w:proofErr w:type="spellEnd"/>
      <w:r w:rsidRPr="00B02276">
        <w:rPr>
          <w:rFonts w:cstheme="minorHAnsi"/>
        </w:rPr>
        <w:t>);</w:t>
      </w:r>
    </w:p>
    <w:p w14:paraId="5D95799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4A66BA9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62125002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73944C4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</w:p>
    <w:p w14:paraId="1B3FC4D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786F6603" w14:textId="77777777" w:rsidR="00B02276" w:rsidRPr="00B02276" w:rsidRDefault="00B02276" w:rsidP="00B02276">
      <w:pPr>
        <w:rPr>
          <w:rFonts w:cstheme="minorHAnsi"/>
        </w:rPr>
      </w:pPr>
    </w:p>
    <w:p w14:paraId="64A96F3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return 0;</w:t>
      </w:r>
    </w:p>
    <w:p w14:paraId="531D2B3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6ACECDD5" w14:textId="1105ACFC" w:rsid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}</w:t>
      </w:r>
    </w:p>
    <w:p w14:paraId="21C9EA68" w14:textId="4DCC5225" w:rsidR="00B02276" w:rsidRPr="00B02276" w:rsidRDefault="00B02276" w:rsidP="00B02276">
      <w:pPr>
        <w:rPr>
          <w:rFonts w:cstheme="minorHAnsi"/>
          <w:b/>
          <w:bCs/>
          <w:sz w:val="28"/>
          <w:szCs w:val="28"/>
        </w:rPr>
      </w:pPr>
      <w:r w:rsidRPr="00B02276">
        <w:rPr>
          <w:rFonts w:cstheme="minorHAnsi"/>
          <w:b/>
          <w:bCs/>
          <w:sz w:val="28"/>
          <w:szCs w:val="28"/>
        </w:rPr>
        <w:t>Q6.</w:t>
      </w:r>
    </w:p>
    <w:p w14:paraId="3D50A670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#include&lt;stdio.h&gt;</w:t>
      </w:r>
    </w:p>
    <w:p w14:paraId="5A0DE5B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 xml:space="preserve">int </w:t>
      </w:r>
      <w:proofErr w:type="gramStart"/>
      <w:r w:rsidRPr="00B02276">
        <w:rPr>
          <w:rFonts w:cstheme="minorHAnsi"/>
        </w:rPr>
        <w:t>main(</w:t>
      </w:r>
      <w:proofErr w:type="gramEnd"/>
      <w:r w:rsidRPr="00B02276">
        <w:rPr>
          <w:rFonts w:cstheme="minorHAnsi"/>
        </w:rPr>
        <w:t>)</w:t>
      </w:r>
    </w:p>
    <w:p w14:paraId="62334F5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{</w:t>
      </w:r>
    </w:p>
    <w:p w14:paraId="6577819D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lastRenderedPageBreak/>
        <w:tab/>
        <w:t>char opt;</w:t>
      </w:r>
    </w:p>
    <w:p w14:paraId="34B4490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0362D8C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 Enter Y for the start of game\n Enter N for good bye\n");</w:t>
      </w:r>
    </w:p>
    <w:p w14:paraId="0223237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scan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%c", &amp;opt);</w:t>
      </w:r>
    </w:p>
    <w:p w14:paraId="19141F31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</w:p>
    <w:p w14:paraId="33FD4C8E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while(opt=='y')</w:t>
      </w:r>
    </w:p>
    <w:p w14:paraId="176EC572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{</w:t>
      </w:r>
    </w:p>
    <w:p w14:paraId="0F99626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Game about to start\n");</w:t>
      </w:r>
    </w:p>
    <w:p w14:paraId="0A6202C3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  <w:t>break;</w:t>
      </w:r>
    </w:p>
    <w:p w14:paraId="6D109C6C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}</w:t>
      </w:r>
    </w:p>
    <w:p w14:paraId="314DD42B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while(opt=='n')</w:t>
      </w:r>
    </w:p>
    <w:p w14:paraId="11D1560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{</w:t>
      </w:r>
    </w:p>
    <w:p w14:paraId="26DF2829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"</w:t>
      </w:r>
      <w:proofErr w:type="spellStart"/>
      <w:proofErr w:type="gramStart"/>
      <w:r w:rsidRPr="00B02276">
        <w:rPr>
          <w:rFonts w:cstheme="minorHAnsi"/>
        </w:rPr>
        <w:t>OK,Goodbye</w:t>
      </w:r>
      <w:proofErr w:type="spellEnd"/>
      <w:proofErr w:type="gramEnd"/>
      <w:r w:rsidRPr="00B02276">
        <w:rPr>
          <w:rFonts w:cstheme="minorHAnsi"/>
        </w:rPr>
        <w:t>");</w:t>
      </w:r>
    </w:p>
    <w:p w14:paraId="5A1474E6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  <w:t>break;</w:t>
      </w:r>
    </w:p>
    <w:p w14:paraId="5DD58ABF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}</w:t>
      </w:r>
    </w:p>
    <w:p w14:paraId="6438B081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proofErr w:type="gramStart"/>
      <w:r w:rsidRPr="00B02276">
        <w:rPr>
          <w:rFonts w:cstheme="minorHAnsi"/>
        </w:rPr>
        <w:t>while(</w:t>
      </w:r>
      <w:proofErr w:type="gramEnd"/>
      <w:r w:rsidRPr="00B02276">
        <w:rPr>
          <w:rFonts w:cstheme="minorHAnsi"/>
        </w:rPr>
        <w:t>opt!='y' &amp;&amp; opt!='n')</w:t>
      </w:r>
    </w:p>
    <w:p w14:paraId="6DD82D03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{</w:t>
      </w:r>
    </w:p>
    <w:p w14:paraId="1943B85D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</w:r>
      <w:proofErr w:type="spellStart"/>
      <w:proofErr w:type="gramStart"/>
      <w:r w:rsidRPr="00B02276">
        <w:rPr>
          <w:rFonts w:cstheme="minorHAnsi"/>
        </w:rPr>
        <w:t>printf</w:t>
      </w:r>
      <w:proofErr w:type="spellEnd"/>
      <w:r w:rsidRPr="00B02276">
        <w:rPr>
          <w:rFonts w:cstheme="minorHAnsi"/>
        </w:rPr>
        <w:t>(</w:t>
      </w:r>
      <w:proofErr w:type="gramEnd"/>
      <w:r w:rsidRPr="00B02276">
        <w:rPr>
          <w:rFonts w:cstheme="minorHAnsi"/>
        </w:rPr>
        <w:t>"Sorry Enter Y/N only");</w:t>
      </w:r>
    </w:p>
    <w:p w14:paraId="56048D64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  <w:r w:rsidRPr="00B02276">
        <w:rPr>
          <w:rFonts w:cstheme="minorHAnsi"/>
        </w:rPr>
        <w:tab/>
        <w:t>break;</w:t>
      </w:r>
    </w:p>
    <w:p w14:paraId="07B12BB8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}</w:t>
      </w:r>
    </w:p>
    <w:p w14:paraId="32E6E505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5EECCCFA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  <w:t>return 0;</w:t>
      </w:r>
    </w:p>
    <w:p w14:paraId="3D807CB2" w14:textId="77777777" w:rsidR="00B02276" w:rsidRP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ab/>
      </w:r>
    </w:p>
    <w:p w14:paraId="3278289D" w14:textId="7DD6272A" w:rsidR="00B02276" w:rsidRDefault="00B02276" w:rsidP="00B02276">
      <w:pPr>
        <w:rPr>
          <w:rFonts w:cstheme="minorHAnsi"/>
        </w:rPr>
      </w:pPr>
      <w:r w:rsidRPr="00B02276">
        <w:rPr>
          <w:rFonts w:cstheme="minorHAnsi"/>
        </w:rPr>
        <w:t>}</w:t>
      </w:r>
    </w:p>
    <w:p w14:paraId="1BA96E4C" w14:textId="45520E9F" w:rsidR="00B02276" w:rsidRDefault="00B02276" w:rsidP="00B02276">
      <w:pPr>
        <w:rPr>
          <w:rFonts w:cstheme="minorHAnsi"/>
          <w:b/>
          <w:bCs/>
          <w:sz w:val="28"/>
          <w:szCs w:val="28"/>
        </w:rPr>
      </w:pPr>
      <w:r w:rsidRPr="00B02276">
        <w:rPr>
          <w:rFonts w:cstheme="minorHAnsi"/>
          <w:b/>
          <w:bCs/>
          <w:sz w:val="28"/>
          <w:szCs w:val="28"/>
        </w:rPr>
        <w:t>Q7.</w:t>
      </w:r>
    </w:p>
    <w:p w14:paraId="18CE798C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>#include&lt;stdio.h&gt;</w:t>
      </w:r>
    </w:p>
    <w:p w14:paraId="4419B35F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 xml:space="preserve">int </w:t>
      </w:r>
      <w:proofErr w:type="gramStart"/>
      <w:r w:rsidRPr="002F7626">
        <w:rPr>
          <w:rFonts w:cstheme="minorHAnsi"/>
        </w:rPr>
        <w:t>main(</w:t>
      </w:r>
      <w:proofErr w:type="gramEnd"/>
      <w:r w:rsidRPr="002F7626">
        <w:rPr>
          <w:rFonts w:cstheme="minorHAnsi"/>
        </w:rPr>
        <w:t>)</w:t>
      </w:r>
    </w:p>
    <w:p w14:paraId="42DE3CB1" w14:textId="77777777" w:rsid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>{</w:t>
      </w:r>
    </w:p>
    <w:p w14:paraId="7592CDFF" w14:textId="13D0E3BB" w:rsidR="002F7626" w:rsidRPr="002F7626" w:rsidRDefault="002F7626" w:rsidP="002F7626">
      <w:pPr>
        <w:rPr>
          <w:rFonts w:cstheme="minorHAnsi"/>
        </w:rPr>
      </w:pPr>
      <w:r>
        <w:rPr>
          <w:rFonts w:cstheme="minorHAnsi"/>
        </w:rPr>
        <w:t xml:space="preserve">     </w:t>
      </w:r>
      <w:r w:rsidRPr="002F7626">
        <w:rPr>
          <w:rFonts w:cstheme="minorHAnsi"/>
        </w:rPr>
        <w:t xml:space="preserve">char </w:t>
      </w:r>
      <w:proofErr w:type="gramStart"/>
      <w:r w:rsidRPr="002F7626">
        <w:rPr>
          <w:rFonts w:cstheme="minorHAnsi"/>
        </w:rPr>
        <w:t>pass[</w:t>
      </w:r>
      <w:proofErr w:type="gramEnd"/>
      <w:r>
        <w:rPr>
          <w:rFonts w:cstheme="minorHAnsi"/>
        </w:rPr>
        <w:t>128</w:t>
      </w:r>
      <w:r w:rsidRPr="002F7626">
        <w:rPr>
          <w:rFonts w:cstheme="minorHAnsi"/>
        </w:rPr>
        <w:t>];</w:t>
      </w:r>
    </w:p>
    <w:p w14:paraId="1BF5A7AD" w14:textId="77777777" w:rsidR="002F7626" w:rsidRPr="002F7626" w:rsidRDefault="002F7626" w:rsidP="002F7626">
      <w:pPr>
        <w:rPr>
          <w:rFonts w:cstheme="minorHAnsi"/>
        </w:rPr>
      </w:pPr>
    </w:p>
    <w:p w14:paraId="3A2E4B06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</w:p>
    <w:p w14:paraId="1D010158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</w:p>
    <w:p w14:paraId="4A9D507B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proofErr w:type="gramStart"/>
      <w:r w:rsidRPr="002F7626">
        <w:rPr>
          <w:rFonts w:cstheme="minorHAnsi"/>
        </w:rPr>
        <w:t>while(</w:t>
      </w:r>
      <w:proofErr w:type="gramEnd"/>
      <w:r w:rsidRPr="002F7626">
        <w:rPr>
          <w:rFonts w:cstheme="minorHAnsi"/>
        </w:rPr>
        <w:t>2)</w:t>
      </w:r>
    </w:p>
    <w:p w14:paraId="10254B6A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  <w:t>{</w:t>
      </w:r>
    </w:p>
    <w:p w14:paraId="01CAD4FD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proofErr w:type="spellStart"/>
      <w:proofErr w:type="gramStart"/>
      <w:r w:rsidRPr="002F7626">
        <w:rPr>
          <w:rFonts w:cstheme="minorHAnsi"/>
        </w:rPr>
        <w:t>printf</w:t>
      </w:r>
      <w:proofErr w:type="spellEnd"/>
      <w:r w:rsidRPr="002F7626">
        <w:rPr>
          <w:rFonts w:cstheme="minorHAnsi"/>
        </w:rPr>
        <w:t>(</w:t>
      </w:r>
      <w:proofErr w:type="gramEnd"/>
      <w:r w:rsidRPr="002F7626">
        <w:rPr>
          <w:rFonts w:cstheme="minorHAnsi"/>
        </w:rPr>
        <w:t>"ENTER THE PASSWORD  ");</w:t>
      </w:r>
    </w:p>
    <w:p w14:paraId="5D599938" w14:textId="3A165DDE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  <w:t xml:space="preserve">   </w:t>
      </w:r>
      <w:r>
        <w:rPr>
          <w:rFonts w:cstheme="minorHAnsi"/>
        </w:rPr>
        <w:t xml:space="preserve">           </w:t>
      </w:r>
      <w:r w:rsidRPr="002F7626">
        <w:rPr>
          <w:rFonts w:cstheme="minorHAnsi"/>
        </w:rPr>
        <w:t xml:space="preserve"> </w:t>
      </w:r>
      <w:proofErr w:type="spellStart"/>
      <w:r w:rsidRPr="002F7626">
        <w:rPr>
          <w:rFonts w:cstheme="minorHAnsi"/>
        </w:rPr>
        <w:t>scanf</w:t>
      </w:r>
      <w:proofErr w:type="spellEnd"/>
      <w:r w:rsidRPr="002F7626">
        <w:rPr>
          <w:rFonts w:cstheme="minorHAnsi"/>
        </w:rPr>
        <w:t>("%</w:t>
      </w:r>
      <w:proofErr w:type="spellStart"/>
      <w:r w:rsidRPr="002F7626">
        <w:rPr>
          <w:rFonts w:cstheme="minorHAnsi"/>
        </w:rPr>
        <w:t>s</w:t>
      </w:r>
      <w:proofErr w:type="gramStart"/>
      <w:r w:rsidRPr="002F7626">
        <w:rPr>
          <w:rFonts w:cstheme="minorHAnsi"/>
        </w:rPr>
        <w:t>",&amp;</w:t>
      </w:r>
      <w:proofErr w:type="gramEnd"/>
      <w:r w:rsidRPr="002F7626">
        <w:rPr>
          <w:rFonts w:cstheme="minorHAnsi"/>
        </w:rPr>
        <w:t>pass</w:t>
      </w:r>
      <w:proofErr w:type="spellEnd"/>
      <w:r w:rsidRPr="002F7626">
        <w:rPr>
          <w:rFonts w:cstheme="minorHAnsi"/>
        </w:rPr>
        <w:t xml:space="preserve">); </w:t>
      </w:r>
    </w:p>
    <w:p w14:paraId="5157D2BC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  <w:t xml:space="preserve">    </w:t>
      </w:r>
    </w:p>
    <w:p w14:paraId="313C5B87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  <w:t xml:space="preserve">    if(</w:t>
      </w:r>
      <w:proofErr w:type="spellStart"/>
      <w:r w:rsidRPr="002F7626">
        <w:rPr>
          <w:rFonts w:cstheme="minorHAnsi"/>
        </w:rPr>
        <w:t>strcmp</w:t>
      </w:r>
      <w:proofErr w:type="spellEnd"/>
      <w:r w:rsidRPr="002F7626">
        <w:rPr>
          <w:rFonts w:cstheme="minorHAnsi"/>
        </w:rPr>
        <w:t>(pass,"</w:t>
      </w:r>
      <w:proofErr w:type="spellStart"/>
      <w:r w:rsidRPr="002F7626">
        <w:rPr>
          <w:rFonts w:cstheme="minorHAnsi"/>
        </w:rPr>
        <w:t>compscirules</w:t>
      </w:r>
      <w:proofErr w:type="spellEnd"/>
      <w:proofErr w:type="gramStart"/>
      <w:r w:rsidRPr="002F7626">
        <w:rPr>
          <w:rFonts w:cstheme="minorHAnsi"/>
        </w:rPr>
        <w:t>")=</w:t>
      </w:r>
      <w:proofErr w:type="gramEnd"/>
      <w:r w:rsidRPr="002F7626">
        <w:rPr>
          <w:rFonts w:cstheme="minorHAnsi"/>
        </w:rPr>
        <w:t>=0)</w:t>
      </w:r>
    </w:p>
    <w:p w14:paraId="73900CBA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  <w:t>{</w:t>
      </w:r>
    </w:p>
    <w:p w14:paraId="78452EBB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proofErr w:type="spellStart"/>
      <w:proofErr w:type="gramStart"/>
      <w:r w:rsidRPr="002F7626">
        <w:rPr>
          <w:rFonts w:cstheme="minorHAnsi"/>
        </w:rPr>
        <w:t>printf</w:t>
      </w:r>
      <w:proofErr w:type="spellEnd"/>
      <w:r w:rsidRPr="002F7626">
        <w:rPr>
          <w:rFonts w:cstheme="minorHAnsi"/>
        </w:rPr>
        <w:t>(</w:t>
      </w:r>
      <w:proofErr w:type="gramEnd"/>
      <w:r w:rsidRPr="002F7626">
        <w:rPr>
          <w:rFonts w:cstheme="minorHAnsi"/>
        </w:rPr>
        <w:t>"CORRECT PASSWORD\n");</w:t>
      </w:r>
    </w:p>
    <w:p w14:paraId="111EC32F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r w:rsidRPr="002F7626">
        <w:rPr>
          <w:rFonts w:cstheme="minorHAnsi"/>
        </w:rPr>
        <w:tab/>
        <w:t>break;</w:t>
      </w:r>
    </w:p>
    <w:p w14:paraId="6432904E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  <w:t>}</w:t>
      </w:r>
    </w:p>
    <w:p w14:paraId="02D6DCF4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  <w:t>else</w:t>
      </w:r>
    </w:p>
    <w:p w14:paraId="07E71D3D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  <w:t>{</w:t>
      </w:r>
    </w:p>
    <w:p w14:paraId="4859612A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proofErr w:type="spellStart"/>
      <w:proofErr w:type="gramStart"/>
      <w:r w:rsidRPr="002F7626">
        <w:rPr>
          <w:rFonts w:cstheme="minorHAnsi"/>
        </w:rPr>
        <w:t>printf</w:t>
      </w:r>
      <w:proofErr w:type="spellEnd"/>
      <w:r w:rsidRPr="002F7626">
        <w:rPr>
          <w:rFonts w:cstheme="minorHAnsi"/>
        </w:rPr>
        <w:t>(</w:t>
      </w:r>
      <w:proofErr w:type="gramEnd"/>
      <w:r w:rsidRPr="002F7626">
        <w:rPr>
          <w:rFonts w:cstheme="minorHAnsi"/>
        </w:rPr>
        <w:t>"PASSWORD DENIED\n");</w:t>
      </w:r>
    </w:p>
    <w:p w14:paraId="27F154FA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  <w:t>}</w:t>
      </w:r>
    </w:p>
    <w:p w14:paraId="7055C55F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</w:p>
    <w:p w14:paraId="2581C373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  <w:r w:rsidRPr="002F7626">
        <w:rPr>
          <w:rFonts w:cstheme="minorHAnsi"/>
        </w:rPr>
        <w:tab/>
      </w:r>
    </w:p>
    <w:p w14:paraId="7E33E904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ab/>
        <w:t>return 0;</w:t>
      </w:r>
    </w:p>
    <w:p w14:paraId="287F4148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 xml:space="preserve">    }</w:t>
      </w:r>
    </w:p>
    <w:p w14:paraId="34F82054" w14:textId="77777777" w:rsidR="002F7626" w:rsidRPr="002F7626" w:rsidRDefault="002F7626" w:rsidP="002F7626">
      <w:pPr>
        <w:rPr>
          <w:rFonts w:cstheme="minorHAnsi"/>
        </w:rPr>
      </w:pPr>
      <w:r w:rsidRPr="002F7626">
        <w:rPr>
          <w:rFonts w:cstheme="minorHAnsi"/>
        </w:rPr>
        <w:t>}</w:t>
      </w:r>
    </w:p>
    <w:p w14:paraId="7807CC24" w14:textId="2DFD00B2" w:rsidR="002F7626" w:rsidRPr="00B02276" w:rsidRDefault="002F7626" w:rsidP="002F7626">
      <w:pPr>
        <w:rPr>
          <w:rFonts w:cstheme="minorHAnsi"/>
          <w:b/>
          <w:bCs/>
          <w:sz w:val="28"/>
          <w:szCs w:val="28"/>
        </w:rPr>
      </w:pPr>
      <w:r w:rsidRPr="002F7626">
        <w:rPr>
          <w:rFonts w:cstheme="minorHAnsi"/>
          <w:b/>
          <w:bCs/>
          <w:sz w:val="28"/>
          <w:szCs w:val="28"/>
        </w:rPr>
        <w:t xml:space="preserve">    </w:t>
      </w:r>
    </w:p>
    <w:sectPr w:rsidR="002F7626" w:rsidRPr="00B02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HYksLIyMTYwNzYyUdpeDU4uLM/DyQAqNaAHlfTbEsAAAA"/>
  </w:docVars>
  <w:rsids>
    <w:rsidRoot w:val="00727CD8"/>
    <w:rsid w:val="002F7626"/>
    <w:rsid w:val="00727CD8"/>
    <w:rsid w:val="00B02276"/>
    <w:rsid w:val="00BC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18235"/>
  <w15:chartTrackingRefBased/>
  <w15:docId w15:val="{C7749BCC-02C3-474D-A0C6-1A2A6A6DA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dcterms:created xsi:type="dcterms:W3CDTF">2020-11-01T17:21:00Z</dcterms:created>
  <dcterms:modified xsi:type="dcterms:W3CDTF">2020-11-02T12:45:00Z</dcterms:modified>
</cp:coreProperties>
</file>